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6DE13E01" w:rsidR="005F5075" w:rsidRPr="00166A8A" w:rsidRDefault="00E4102F" w:rsidP="005F5075">
      <w:pPr>
        <w:autoSpaceDE w:val="0"/>
        <w:autoSpaceDN w:val="0"/>
        <w:adjustRightInd w:val="0"/>
        <w:jc w:val="center"/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 xml:space="preserve">WEEK </w:t>
      </w:r>
      <w:r w:rsidR="00493077"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>0</w:t>
      </w:r>
      <w:r w:rsidR="00C570AE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>6</w:t>
      </w:r>
      <w:r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61623934" w:rsidR="005F5075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onday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,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C570AE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8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AB6770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April 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019 – Friday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,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C570AE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12</w:t>
      </w:r>
      <w:r w:rsidR="00AB6770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April 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019</w:t>
      </w:r>
    </w:p>
    <w:p w14:paraId="4E0867D9" w14:textId="77777777" w:rsidR="00E4102F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Pr="00166A8A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Christian Piscioneri</w:t>
      </w:r>
      <w:r w:rsidR="0077411F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A94D1E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(</w:t>
      </w:r>
      <w:r w:rsidR="0077411F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a1669249</w:t>
      </w:r>
      <w:r w:rsidR="00A94D1E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Pr="00166A8A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Pr="00166A8A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Pr="00166A8A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Pr="00166A8A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proofErr w:type="spellStart"/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ansooreh</w:t>
      </w:r>
      <w:proofErr w:type="spellEnd"/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Zahedi</w:t>
      </w:r>
    </w:p>
    <w:p w14:paraId="10CB986E" w14:textId="77777777" w:rsidR="0020047E" w:rsidRPr="00166A8A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What did you</w:t>
      </w:r>
      <w:r w:rsidR="005B5250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0D3415F8" w14:textId="15AA10FE" w:rsidR="00C570AE" w:rsidRPr="00166A8A" w:rsidRDefault="00C26F5C" w:rsidP="00C570AE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I </w:t>
      </w:r>
      <w:r w:rsidR="00C570AE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helped write our Project Proposal. This sprint I wrote the Introduction as well a good chunk of the proposed solution, in the form of the base, map and data stream.</w:t>
      </w:r>
    </w:p>
    <w:p w14:paraId="20C2107A" w14:textId="014C1FF9" w:rsidR="005F5075" w:rsidRPr="00166A8A" w:rsidRDefault="00C570AE" w:rsidP="00431CD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I also went with the rest of the group to DST to have a look at their current systems so we could better understand the needs of the system we’re building.</w:t>
      </w:r>
      <w:r w:rsidR="008D3410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br/>
      </w:r>
    </w:p>
    <w:p w14:paraId="4FFED90F" w14:textId="77777777" w:rsidR="005F5075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1CD37A6A" w14:textId="77777777" w:rsidR="00C570AE" w:rsidRDefault="00C570AE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Next sprint I will continue to write the proposal (Saturday/Sunday).</w:t>
      </w:r>
    </w:p>
    <w:p w14:paraId="2C8E5985" w14:textId="6AAD0B68" w:rsidR="00431CD9" w:rsidRPr="00C570AE" w:rsidRDefault="00C570AE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We may also have to start building our prototype which will be easier once the proposal is done as we will have more ideas set in stone. </w:t>
      </w: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br/>
      </w:r>
    </w:p>
    <w:p w14:paraId="12382AEA" w14:textId="77777777" w:rsidR="00E4102F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Do you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see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478D1B" w14:textId="0B9B8614" w:rsidR="00A615D3" w:rsidRPr="00166A8A" w:rsidRDefault="00C570AE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/>
          <w:sz w:val="22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Somethings still need to be worked out with our clients as they are still deciding what they want in certain areas, but we will do what we can.</w:t>
      </w:r>
      <w:bookmarkStart w:id="0" w:name="_GoBack"/>
      <w:bookmarkEnd w:id="0"/>
    </w:p>
    <w:sectPr w:rsidR="00A615D3" w:rsidRPr="00166A8A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B259A3" w14:textId="77777777" w:rsidR="009740DB" w:rsidRDefault="009740DB" w:rsidP="00493077">
      <w:r>
        <w:separator/>
      </w:r>
    </w:p>
  </w:endnote>
  <w:endnote w:type="continuationSeparator" w:id="0">
    <w:p w14:paraId="5C0BE054" w14:textId="77777777" w:rsidR="009740DB" w:rsidRDefault="009740DB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NeueLT Pro 55 Roman">
    <w:altName w:val="Arial"/>
    <w:panose1 w:val="020B0604020202020204"/>
    <w:charset w:val="00"/>
    <w:family w:val="swiss"/>
    <w:notTrueType/>
    <w:pitch w:val="variable"/>
    <w:sig w:usb0="800000AF" w:usb1="5000205B" w:usb2="00000000" w:usb3="00000000" w:csb0="0000009B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79AB759A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</w:t>
    </w:r>
    <w:r w:rsidR="008D3410"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2</w:t>
    </w:r>
    <w:r w:rsidR="00CF6102"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9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7DBE61" w14:textId="77777777" w:rsidR="009740DB" w:rsidRDefault="009740DB" w:rsidP="00493077">
      <w:r>
        <w:separator/>
      </w:r>
    </w:p>
  </w:footnote>
  <w:footnote w:type="continuationSeparator" w:id="0">
    <w:p w14:paraId="1983C11E" w14:textId="77777777" w:rsidR="009740DB" w:rsidRDefault="009740DB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D09"/>
    <w:rsid w:val="00041309"/>
    <w:rsid w:val="000D05F4"/>
    <w:rsid w:val="00101BA7"/>
    <w:rsid w:val="001602CF"/>
    <w:rsid w:val="00166A8A"/>
    <w:rsid w:val="001675EE"/>
    <w:rsid w:val="00190F1C"/>
    <w:rsid w:val="001A1AEC"/>
    <w:rsid w:val="001D3216"/>
    <w:rsid w:val="0020047E"/>
    <w:rsid w:val="002130CC"/>
    <w:rsid w:val="0024213B"/>
    <w:rsid w:val="002917B2"/>
    <w:rsid w:val="00297ADC"/>
    <w:rsid w:val="002A0D47"/>
    <w:rsid w:val="002B3705"/>
    <w:rsid w:val="002B705D"/>
    <w:rsid w:val="002D6B34"/>
    <w:rsid w:val="002F7BD9"/>
    <w:rsid w:val="003129D8"/>
    <w:rsid w:val="00314ECD"/>
    <w:rsid w:val="003D631C"/>
    <w:rsid w:val="003D71BC"/>
    <w:rsid w:val="00403F7B"/>
    <w:rsid w:val="00431CD9"/>
    <w:rsid w:val="00493077"/>
    <w:rsid w:val="004D0B0C"/>
    <w:rsid w:val="004D0F3E"/>
    <w:rsid w:val="005A65BA"/>
    <w:rsid w:val="005B5250"/>
    <w:rsid w:val="005E4779"/>
    <w:rsid w:val="005F5075"/>
    <w:rsid w:val="00600E66"/>
    <w:rsid w:val="00661F19"/>
    <w:rsid w:val="006855D4"/>
    <w:rsid w:val="007504FD"/>
    <w:rsid w:val="00757DEC"/>
    <w:rsid w:val="0077411F"/>
    <w:rsid w:val="007C1AFF"/>
    <w:rsid w:val="00837A62"/>
    <w:rsid w:val="008528B3"/>
    <w:rsid w:val="008D3410"/>
    <w:rsid w:val="008D6B8F"/>
    <w:rsid w:val="008F4C60"/>
    <w:rsid w:val="0091729A"/>
    <w:rsid w:val="00961186"/>
    <w:rsid w:val="009740DB"/>
    <w:rsid w:val="00975D47"/>
    <w:rsid w:val="00976D6D"/>
    <w:rsid w:val="009A7D7E"/>
    <w:rsid w:val="009D4566"/>
    <w:rsid w:val="009F272B"/>
    <w:rsid w:val="00A42ADE"/>
    <w:rsid w:val="00A94D1E"/>
    <w:rsid w:val="00AA1B05"/>
    <w:rsid w:val="00AB6770"/>
    <w:rsid w:val="00AD1D54"/>
    <w:rsid w:val="00B1338A"/>
    <w:rsid w:val="00B227ED"/>
    <w:rsid w:val="00B44D12"/>
    <w:rsid w:val="00B514F7"/>
    <w:rsid w:val="00B8264B"/>
    <w:rsid w:val="00B83C23"/>
    <w:rsid w:val="00BF2E7D"/>
    <w:rsid w:val="00C26F5C"/>
    <w:rsid w:val="00C476E4"/>
    <w:rsid w:val="00C570AE"/>
    <w:rsid w:val="00CE5D81"/>
    <w:rsid w:val="00CF6102"/>
    <w:rsid w:val="00D2136B"/>
    <w:rsid w:val="00D25D3D"/>
    <w:rsid w:val="00D86663"/>
    <w:rsid w:val="00DA72F4"/>
    <w:rsid w:val="00DD6B5C"/>
    <w:rsid w:val="00E4102F"/>
    <w:rsid w:val="00F00367"/>
    <w:rsid w:val="00F26AF2"/>
    <w:rsid w:val="00F82565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Christian Piscioneri</cp:lastModifiedBy>
  <cp:revision>65</cp:revision>
  <dcterms:created xsi:type="dcterms:W3CDTF">2019-03-15T02:13:00Z</dcterms:created>
  <dcterms:modified xsi:type="dcterms:W3CDTF">2019-04-12T07:40:00Z</dcterms:modified>
</cp:coreProperties>
</file>